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E7C2F" w14:textId="5AF08FDD" w:rsidR="004D095F" w:rsidRDefault="00F334D1">
      <w:pPr>
        <w:pStyle w:val="FirstParagraph"/>
        <w:rPr>
          <w:b/>
        </w:rPr>
      </w:pPr>
      <w:r w:rsidRPr="00681463">
        <w:rPr>
          <w:b/>
        </w:rPr>
        <w:t>Bakketoppen Barnehage</w:t>
      </w:r>
    </w:p>
    <w:p w14:paraId="59B7C5C7" w14:textId="763F285E" w:rsidR="00FA61CC" w:rsidRPr="00F63590" w:rsidRDefault="00FA61CC" w:rsidP="00F63590">
      <w:pPr>
        <w:rPr>
          <w:rFonts w:ascii="Cambria" w:hAnsi="Cambria"/>
        </w:rPr>
      </w:pPr>
      <w:r w:rsidRPr="00F63590">
        <w:rPr>
          <w:color w:val="000000"/>
        </w:rPr>
        <w:t>De nye personvernreglene (GDPR) stiller krav til barnehagens oppbevaring og bruk av personopplysninger.</w:t>
      </w:r>
      <w:r w:rsidRPr="00F63590">
        <w:rPr>
          <w:rFonts w:ascii="Cambria" w:hAnsi="Cambria"/>
        </w:rPr>
        <w:t xml:space="preserve"> </w:t>
      </w:r>
      <w:bookmarkStart w:id="0" w:name="_GoBack"/>
      <w:bookmarkEnd w:id="0"/>
    </w:p>
    <w:p w14:paraId="093A33A8" w14:textId="77777777" w:rsidR="00FA61CC" w:rsidRPr="00F63590" w:rsidRDefault="00FA61CC" w:rsidP="00F63590">
      <w:pPr>
        <w:jc w:val="both"/>
        <w:rPr>
          <w:rFonts w:ascii="Cambria" w:hAnsi="Cambria"/>
        </w:rPr>
      </w:pPr>
      <w:r w:rsidRPr="00F63590">
        <w:rPr>
          <w:rFonts w:ascii="Cambria" w:hAnsi="Cambria"/>
        </w:rPr>
        <w:t>Avtalen om barnehageplass gir rettslig grunnlag for å håndtere personopplysninger som er nødvendige for å gi et forsvarlig barnehagetilbud. Håndtering av opplysninger utover dette skal baseres på samtykke fra foresatte.</w:t>
      </w:r>
    </w:p>
    <w:p w14:paraId="18DC6543" w14:textId="77777777" w:rsidR="00FA61CC" w:rsidRPr="00F63590" w:rsidRDefault="00FA61CC" w:rsidP="00F63590">
      <w:pPr>
        <w:ind w:left="705"/>
        <w:jc w:val="both"/>
        <w:rPr>
          <w:rFonts w:ascii="Cambria" w:hAnsi="Cambria"/>
        </w:rPr>
      </w:pPr>
    </w:p>
    <w:p w14:paraId="028F03E0" w14:textId="5D2A5E42" w:rsidR="00D45FD7" w:rsidRPr="00681463" w:rsidRDefault="00D45FD7" w:rsidP="00D45FD7">
      <w:pPr>
        <w:pStyle w:val="Brdtekst"/>
        <w:rPr>
          <w:b/>
        </w:rPr>
      </w:pPr>
      <w:r w:rsidRPr="00681463">
        <w:rPr>
          <w:b/>
        </w:rPr>
        <w:t>FORESP</w:t>
      </w:r>
      <w:r w:rsidR="00526A96">
        <w:rPr>
          <w:b/>
        </w:rPr>
        <w:t>Ø</w:t>
      </w:r>
      <w:r w:rsidRPr="00681463">
        <w:rPr>
          <w:b/>
        </w:rPr>
        <w:t>RSEL OM SAMTYKKE</w:t>
      </w:r>
    </w:p>
    <w:p w14:paraId="439451F6" w14:textId="77777777" w:rsidR="00092CD7" w:rsidRDefault="00092CD7" w:rsidP="00092CD7">
      <w:pPr>
        <w:pStyle w:val="Brdtekst"/>
      </w:pPr>
      <w:r>
        <w:t>Denne samtykkeerklæringen ber</w:t>
      </w:r>
      <w:r w:rsidR="0085606E">
        <w:t>ø</w:t>
      </w:r>
      <w:r>
        <w:t>rer noen av hverdagssituasjonene i barnehagen vår, som f.eks. at vi tar barna med oss ut fra barnehageomr</w:t>
      </w:r>
      <w:r w:rsidR="0085606E">
        <w:t>å</w:t>
      </w:r>
      <w:r>
        <w:t>det eller at kontaktopplysninger om barnet/ familien deles med andre i barnehagen. Vi vil beskrive disse situasjonene kort for dere, og be om samtykke til hver av dem. Kontakt gjerne Styrer eller Pedagogisk leder dersom noe er uklart.</w:t>
      </w:r>
    </w:p>
    <w:p w14:paraId="2C191CF1" w14:textId="77777777" w:rsidR="00092CD7" w:rsidRDefault="00092CD7" w:rsidP="00092CD7">
      <w:pPr>
        <w:pStyle w:val="Brdtekst"/>
      </w:pPr>
      <w:r>
        <w:t>Når begge foreldrene har foreldrerett, må begge foreldrene signere erklæringen. Det er frivillig å samtykke, og samtykket kan trekkes tilbake når som helst. Dersom ikke annen melding gis til barnehagen, vil denne erklæringen være gjeldende så lenge barnet går i barnehagen.</w:t>
      </w:r>
    </w:p>
    <w:p w14:paraId="5A781A79" w14:textId="77777777" w:rsidR="00092CD7" w:rsidRPr="00D45FD7" w:rsidRDefault="00092CD7" w:rsidP="00092CD7">
      <w:pPr>
        <w:pStyle w:val="Brdtekst"/>
      </w:pPr>
    </w:p>
    <w:p w14:paraId="4C9C7464" w14:textId="77777777" w:rsidR="00092CD7" w:rsidRDefault="00092CD7" w:rsidP="00092CD7">
      <w:pPr>
        <w:pStyle w:val="Brdtekst"/>
      </w:pPr>
      <w:r w:rsidRPr="00B05C95">
        <w:rPr>
          <w:b/>
        </w:rPr>
        <w:t>TELEFON-OG ADRESSELISTE</w:t>
      </w:r>
      <w:r>
        <w:t xml:space="preserve">:  </w:t>
      </w:r>
    </w:p>
    <w:p w14:paraId="2929F167" w14:textId="77777777" w:rsidR="00FE2C92" w:rsidRDefault="00FE2C92" w:rsidP="00FE2C92">
      <w:pPr>
        <w:pStyle w:val="Brdtekst"/>
      </w:pPr>
      <w:r>
        <w:t>Noen ganger er det praktisk med en telefonliste der f.eks. barnets navn, adresse, telefonnummer er oppført. Disse listene deles bare med dem de er aktuelle for, som f.eks. de andre foresatte p</w:t>
      </w:r>
      <w:r w:rsidR="0085606E">
        <w:t>å</w:t>
      </w:r>
      <w:r>
        <w:t xml:space="preserve"> den avdelingen der ditt barn er. Listene legges ikke ut p</w:t>
      </w:r>
      <w:r w:rsidR="0085606E">
        <w:t xml:space="preserve">å </w:t>
      </w:r>
      <w:r>
        <w:t>åpent internett.</w:t>
      </w:r>
    </w:p>
    <w:p w14:paraId="2A6D8EC3" w14:textId="77777777" w:rsidR="0085606E" w:rsidRDefault="0085606E" w:rsidP="0085606E">
      <w:pPr>
        <w:pStyle w:val="Brdtekst"/>
        <w:rPr>
          <w:b/>
        </w:rPr>
      </w:pPr>
    </w:p>
    <w:p w14:paraId="480A9473" w14:textId="77777777" w:rsidR="005E5342" w:rsidRDefault="005E5342" w:rsidP="005E5342">
      <w:pPr>
        <w:pStyle w:val="Brdtekst"/>
      </w:pPr>
      <w:r w:rsidRPr="00D14AC8">
        <w:rPr>
          <w:b/>
        </w:rPr>
        <w:t>T</w:t>
      </w:r>
      <w:r w:rsidR="0085606E">
        <w:rPr>
          <w:b/>
        </w:rPr>
        <w:t>URER</w:t>
      </w:r>
      <w:r>
        <w:br/>
        <w:t xml:space="preserve">Det kan være </w:t>
      </w:r>
      <w:r w:rsidR="0085606E">
        <w:t>a</w:t>
      </w:r>
      <w:r>
        <w:t>k</w:t>
      </w:r>
      <w:r w:rsidR="0085606E">
        <w:t>tuelt å bruke</w:t>
      </w:r>
      <w:r>
        <w:t xml:space="preserve"> turbuss eller </w:t>
      </w:r>
      <w:r w:rsidR="004837E4">
        <w:t>ordinært kollektivt tilbud</w:t>
      </w:r>
      <w:r w:rsidR="0085606E">
        <w:t xml:space="preserve"> i forbindelse med utflukter. Vi ber om tillatelse til å ta barnet med i bil eller buss. Barnet vil bli sikret forskriftsmessig.</w:t>
      </w:r>
    </w:p>
    <w:p w14:paraId="4717E040" w14:textId="77777777" w:rsidR="005E5342" w:rsidRDefault="005E5342">
      <w:pPr>
        <w:pStyle w:val="Brdtekst"/>
      </w:pPr>
    </w:p>
    <w:p w14:paraId="7A02E11F" w14:textId="77777777" w:rsidR="0085606E" w:rsidRDefault="00FE2C92" w:rsidP="00FE2C92">
      <w:pPr>
        <w:pStyle w:val="Brdtekst"/>
      </w:pPr>
      <w:r w:rsidRPr="00D14AC8">
        <w:rPr>
          <w:b/>
        </w:rPr>
        <w:t>TUR TIL SJ</w:t>
      </w:r>
      <w:r>
        <w:rPr>
          <w:b/>
        </w:rPr>
        <w:t>Ø</w:t>
      </w:r>
      <w:r w:rsidRPr="00D14AC8">
        <w:rPr>
          <w:b/>
        </w:rPr>
        <w:t xml:space="preserve"> ELLER VANN/BADING</w:t>
      </w:r>
      <w:r>
        <w:rPr>
          <w:b/>
        </w:rPr>
        <w:br/>
      </w:r>
    </w:p>
    <w:p w14:paraId="5B83555A" w14:textId="77777777" w:rsidR="00FE2C92" w:rsidRPr="00D14AC8" w:rsidRDefault="00FE2C92" w:rsidP="00FE2C92">
      <w:pPr>
        <w:pStyle w:val="Brdtekst"/>
        <w:rPr>
          <w:b/>
        </w:rPr>
      </w:pPr>
      <w:r>
        <w:t>Vi har mulighet for turer til sjø og vann. P</w:t>
      </w:r>
      <w:r w:rsidR="004837E4">
        <w:t>å</w:t>
      </w:r>
      <w:r>
        <w:t xml:space="preserve"> disse turene er sikkerheten alltid skjerpet. Det betyr at vi har risikovurdert området og situasjonen på forhand. Hvis vi skal bade eller bruke båt, skal det alltid være minst en person med gjennomført livredningskurs med på turen. N</w:t>
      </w:r>
      <w:r w:rsidR="004837E4">
        <w:t>å</w:t>
      </w:r>
      <w:r>
        <w:t xml:space="preserve">r vi er i </w:t>
      </w:r>
      <w:proofErr w:type="gramStart"/>
      <w:r>
        <w:t>båt</w:t>
      </w:r>
      <w:proofErr w:type="gramEnd"/>
      <w:r>
        <w:t xml:space="preserve"> bruker alle redningsvester. Vi kan ogs</w:t>
      </w:r>
      <w:r w:rsidR="004837E4">
        <w:t>å</w:t>
      </w:r>
      <w:r>
        <w:t xml:space="preserve"> få mulighet for bading i basseng. Da skal det alltid være minst en person med gjennomført livredningskurs tilstede.</w:t>
      </w:r>
    </w:p>
    <w:p w14:paraId="75D57B07" w14:textId="77777777" w:rsidR="00DA65FB" w:rsidRDefault="00DA65FB" w:rsidP="007944A4">
      <w:pPr>
        <w:pStyle w:val="Brdtekst"/>
      </w:pPr>
    </w:p>
    <w:p w14:paraId="17555472" w14:textId="0C2EADFD" w:rsidR="007944A4" w:rsidRPr="00D9738F" w:rsidRDefault="007944A4" w:rsidP="007944A4">
      <w:pPr>
        <w:pStyle w:val="Brdtekst"/>
        <w:rPr>
          <w:b/>
        </w:rPr>
      </w:pPr>
      <w:r w:rsidRPr="00D9738F">
        <w:rPr>
          <w:b/>
        </w:rPr>
        <w:t>SAMTYKKEERKLÆRING-BILDER</w:t>
      </w:r>
    </w:p>
    <w:p w14:paraId="3F954C71" w14:textId="77777777" w:rsidR="007944A4" w:rsidRDefault="007944A4" w:rsidP="007944A4">
      <w:pPr>
        <w:pStyle w:val="Brdtekst"/>
      </w:pPr>
      <w:r>
        <w:t>Bilder av barn er personopplysninger, og barnehagen har plikt til å håndtere disse slik at barnas rett til personvern og integritet tas vare på.</w:t>
      </w:r>
    </w:p>
    <w:p w14:paraId="5DA25946" w14:textId="6D9650D3" w:rsidR="007944A4" w:rsidRDefault="007944A4" w:rsidP="007944A4">
      <w:pPr>
        <w:pStyle w:val="Brdtekst"/>
      </w:pPr>
      <w:r>
        <w:t xml:space="preserve">Når barnehagen behandler </w:t>
      </w:r>
      <w:r w:rsidR="00FA61CC">
        <w:t>personopplysninger,</w:t>
      </w:r>
      <w:r>
        <w:t xml:space="preserve"> skal dette i størst mulig grad baseres på samtykke. I dette tilfellet ber vi om samtykke til å ta bilde, film eller video av barnet og også til å dele disse med andre foreldre. Vi tar bilder for å dokumentere det pedagogiske arbeidet i barnehagen og for at dere skal fa mer innblikk i barnehagehverdagen til barna. Samtykket gjelder for den informasjonen dere skriftlig samtykker til. Det er frivillig å samtykke, og samtykket kan trekkes tilbake når som helst.</w:t>
      </w:r>
    </w:p>
    <w:p w14:paraId="3847C48C" w14:textId="77777777" w:rsidR="000D0B13" w:rsidRDefault="000D0B13" w:rsidP="007944A4">
      <w:pPr>
        <w:pStyle w:val="Brdtekst"/>
      </w:pPr>
      <w:r>
        <w:t>Bilder tatt i barnehagetiden med andre barn enn ens eget, skal ikke deles med andre.</w:t>
      </w:r>
    </w:p>
    <w:p w14:paraId="344BFAD6" w14:textId="77777777" w:rsidR="007944A4" w:rsidRDefault="007944A4" w:rsidP="007944A4">
      <w:pPr>
        <w:pStyle w:val="Brdtekst"/>
      </w:pPr>
      <w:r>
        <w:t>Se også barnehagens retningslinjer for bilder av barn nederst i dette dokumentet. Ta gjerne kontakt med barnehagen dersom dere har spørsmål.</w:t>
      </w:r>
    </w:p>
    <w:p w14:paraId="61E2C49F" w14:textId="77777777" w:rsidR="002D73AD" w:rsidRDefault="002D73AD" w:rsidP="007944A4">
      <w:pPr>
        <w:pStyle w:val="Brdtekst"/>
      </w:pPr>
    </w:p>
    <w:p w14:paraId="4C20E837" w14:textId="77777777" w:rsidR="008B35FD" w:rsidRDefault="008B35FD" w:rsidP="008B35FD">
      <w:pPr>
        <w:pStyle w:val="Brdtekst"/>
      </w:pPr>
      <w:r>
        <w:rPr>
          <w:b/>
        </w:rPr>
        <w:t>EGNE SAMTYKKESKJEMA</w:t>
      </w:r>
    </w:p>
    <w:p w14:paraId="3B6F37B2" w14:textId="19DDBD9F" w:rsidR="006956F4" w:rsidRPr="00DA65FB" w:rsidRDefault="008B35FD" w:rsidP="007944A4">
      <w:pPr>
        <w:pStyle w:val="Brdtekst"/>
      </w:pPr>
      <w:r>
        <w:t xml:space="preserve">Egne samtykkeskjema hentes ved utvidet kartlegging og observasjon av barnet, ved eventuelt medieoppslag, medisinering og andre aktiviteter som ikke inngår i barnehages ordinære planer. </w:t>
      </w:r>
    </w:p>
    <w:p w14:paraId="34B87DD5" w14:textId="77777777" w:rsidR="003246A7" w:rsidRDefault="003246A7" w:rsidP="007944A4">
      <w:pPr>
        <w:pStyle w:val="Brdtekst"/>
        <w:rPr>
          <w:b/>
        </w:rPr>
      </w:pPr>
    </w:p>
    <w:p w14:paraId="24C029E0" w14:textId="77777777" w:rsidR="007944A4" w:rsidRPr="00D9738F" w:rsidRDefault="007944A4" w:rsidP="007944A4">
      <w:pPr>
        <w:pStyle w:val="Brdtekst"/>
        <w:rPr>
          <w:b/>
        </w:rPr>
      </w:pPr>
      <w:r w:rsidRPr="00D9738F">
        <w:rPr>
          <w:b/>
        </w:rPr>
        <w:t>INFORMASJON: BARNEHAGES RETNINGSLINJER FOR BILDER AV BARN</w:t>
      </w:r>
    </w:p>
    <w:p w14:paraId="7B133383" w14:textId="77777777" w:rsidR="007944A4" w:rsidRDefault="007944A4" w:rsidP="007944A4">
      <w:pPr>
        <w:pStyle w:val="Brdtekst"/>
      </w:pPr>
      <w:r>
        <w:t>I barnehagen tas det bilder av barna på turer, under bursdagsfeiringer, i forbindelse med pedagogiske aktiviteter eller andre hverdagssituasjoner. For å ivareta hensynet til personvernet, og å vise varsomhet, har vi retningslinjer for håndtering av bildene. Retningslinjene gjelder også for lyd, video og film som tas opp i barnehagen.</w:t>
      </w:r>
    </w:p>
    <w:p w14:paraId="2AAC3130" w14:textId="77777777" w:rsidR="007944A4" w:rsidRPr="00D9738F" w:rsidRDefault="007944A4" w:rsidP="007944A4">
      <w:pPr>
        <w:pStyle w:val="Brdtekst"/>
        <w:rPr>
          <w:b/>
        </w:rPr>
      </w:pPr>
      <w:r w:rsidRPr="00D9738F">
        <w:rPr>
          <w:b/>
        </w:rPr>
        <w:t>SAMTYKKE</w:t>
      </w:r>
    </w:p>
    <w:p w14:paraId="2AE7B703" w14:textId="77777777" w:rsidR="007944A4" w:rsidRDefault="007944A4" w:rsidP="007944A4">
      <w:pPr>
        <w:pStyle w:val="Brdtekst"/>
      </w:pPr>
      <w:r>
        <w:t>Ingen barn blir tatt bilde av uten at foresatte har gitt samtykke til det. Det finnes en egen samtykkeerklæring som foreldrene fyller ut når barnet begynner i barnehagen. N</w:t>
      </w:r>
      <w:r w:rsidR="006956F4">
        <w:t>å</w:t>
      </w:r>
      <w:r>
        <w:t>r begge foreldrene har foreldrerett, må begge foreldrene signere erklæringen. Det er frivillig å samtykke, og samtykket kan trekkes tilbake n</w:t>
      </w:r>
      <w:r w:rsidR="006956F4">
        <w:t>å</w:t>
      </w:r>
      <w:r>
        <w:t>r som helst.</w:t>
      </w:r>
    </w:p>
    <w:p w14:paraId="1664A6E3" w14:textId="77777777" w:rsidR="007944A4" w:rsidRPr="00726DF1" w:rsidRDefault="007944A4" w:rsidP="007944A4">
      <w:pPr>
        <w:pStyle w:val="Brdtekst"/>
        <w:rPr>
          <w:b/>
        </w:rPr>
      </w:pPr>
      <w:r w:rsidRPr="00726DF1">
        <w:rPr>
          <w:b/>
        </w:rPr>
        <w:t>BARNETS RETT TIL PRIVATLIV OG INTEGRITET</w:t>
      </w:r>
    </w:p>
    <w:p w14:paraId="2E63202B" w14:textId="77777777" w:rsidR="007944A4" w:rsidRDefault="007944A4" w:rsidP="007944A4">
      <w:pPr>
        <w:pStyle w:val="Brdtekst"/>
      </w:pPr>
      <w:r>
        <w:t xml:space="preserve">Barnet har rett til å si sin mening i alt som vedrører dem. Deres mening skal tillegges vekt. Barnet skal heller ikke utsettes for tilfeldige eller ulovlige innblandinger i sitt privatliv. Det skal beskyttes mot ulovlig angrep mot ære og omdømme.  </w:t>
      </w:r>
      <w:r w:rsidR="006956F4">
        <w:t>(</w:t>
      </w:r>
      <w:proofErr w:type="spellStart"/>
      <w:r>
        <w:t>Fns</w:t>
      </w:r>
      <w:proofErr w:type="spellEnd"/>
      <w:r>
        <w:t xml:space="preserve"> konvensjon om barns rettigheter, artikkel 12 og 16).</w:t>
      </w:r>
    </w:p>
    <w:p w14:paraId="2BD5D2F6" w14:textId="77777777" w:rsidR="007944A4" w:rsidRDefault="007944A4" w:rsidP="007944A4">
      <w:pPr>
        <w:pStyle w:val="Brdtekst"/>
      </w:pPr>
      <w:r>
        <w:lastRenderedPageBreak/>
        <w:t>Dette betyr at vi ikke skal publisere for mange eller krenkende bildet av barnet. N</w:t>
      </w:r>
      <w:r w:rsidR="006956F4">
        <w:t>å</w:t>
      </w:r>
      <w:r>
        <w:t>r barnet er stort nok skal den ansatte spørre barnet for deling av bilde som viser barnet tydelig.</w:t>
      </w:r>
    </w:p>
    <w:p w14:paraId="450AE9D4" w14:textId="77777777" w:rsidR="007944A4" w:rsidRPr="00726DF1" w:rsidRDefault="007944A4" w:rsidP="007944A4">
      <w:pPr>
        <w:pStyle w:val="Brdtekst"/>
        <w:rPr>
          <w:b/>
        </w:rPr>
      </w:pPr>
      <w:r w:rsidRPr="00726DF1">
        <w:rPr>
          <w:b/>
        </w:rPr>
        <w:t>VARSOMHET</w:t>
      </w:r>
    </w:p>
    <w:p w14:paraId="4EB94846" w14:textId="77777777" w:rsidR="007944A4" w:rsidRDefault="007944A4" w:rsidP="007944A4">
      <w:pPr>
        <w:pStyle w:val="Brdtekst"/>
      </w:pPr>
      <w:r>
        <w:t xml:space="preserve">Alle bilder skal ha en hensikt. Bildene dokumenterer aktiviteter, pedagogiske opplegg og samspill mellom menneskene i barnehagen. Det er ikke barnehagens oppgave å </w:t>
      </w:r>
    </w:p>
    <w:p w14:paraId="3516929A" w14:textId="77777777" w:rsidR="002E43F2" w:rsidRDefault="002E43F2" w:rsidP="002E43F2">
      <w:r>
        <w:t>dokumentere barndommen til hvert barn.</w:t>
      </w:r>
    </w:p>
    <w:p w14:paraId="3E02EA5F" w14:textId="77777777" w:rsidR="002E43F2" w:rsidRDefault="002E43F2" w:rsidP="002E43F2">
      <w:pPr>
        <w:pStyle w:val="Listeavsnitt"/>
        <w:numPr>
          <w:ilvl w:val="0"/>
          <w:numId w:val="3"/>
        </w:numPr>
        <w:rPr>
          <w:sz w:val="24"/>
          <w:szCs w:val="24"/>
        </w:rPr>
      </w:pPr>
      <w:r>
        <w:rPr>
          <w:sz w:val="24"/>
          <w:szCs w:val="24"/>
        </w:rPr>
        <w:t>Vi tar aldri bilde av barnet på en ufordelaktig måte.</w:t>
      </w:r>
    </w:p>
    <w:p w14:paraId="10E622D8" w14:textId="77777777" w:rsidR="002E43F2" w:rsidRDefault="002E43F2" w:rsidP="002E43F2">
      <w:pPr>
        <w:pStyle w:val="Listeavsnitt"/>
        <w:numPr>
          <w:ilvl w:val="0"/>
          <w:numId w:val="3"/>
        </w:numPr>
        <w:rPr>
          <w:sz w:val="24"/>
          <w:szCs w:val="24"/>
        </w:rPr>
      </w:pPr>
      <w:r>
        <w:rPr>
          <w:sz w:val="24"/>
          <w:szCs w:val="24"/>
        </w:rPr>
        <w:t>Vi unngår direkte nærbilder av barna. Men tar heller bilder av barn i aktivitet og på litt avstand.</w:t>
      </w:r>
    </w:p>
    <w:p w14:paraId="67D37442" w14:textId="77777777" w:rsidR="002E43F2" w:rsidRDefault="002E43F2" w:rsidP="002E43F2">
      <w:pPr>
        <w:pStyle w:val="Listeavsnitt"/>
        <w:numPr>
          <w:ilvl w:val="0"/>
          <w:numId w:val="3"/>
        </w:numPr>
        <w:rPr>
          <w:sz w:val="24"/>
          <w:szCs w:val="24"/>
        </w:rPr>
      </w:pPr>
      <w:r>
        <w:rPr>
          <w:sz w:val="24"/>
          <w:szCs w:val="24"/>
        </w:rPr>
        <w:t>Vi tar aldri bilder av nakne barn, som på stellerom osv., og heller ikke av lettkledde barn eller av barn i veldig private situasjoner.</w:t>
      </w:r>
    </w:p>
    <w:p w14:paraId="3620063B" w14:textId="00387168" w:rsidR="002E43F2" w:rsidRDefault="002E43F2" w:rsidP="002E43F2">
      <w:pPr>
        <w:pStyle w:val="Listeavsnitt"/>
        <w:numPr>
          <w:ilvl w:val="0"/>
          <w:numId w:val="3"/>
        </w:numPr>
        <w:rPr>
          <w:sz w:val="24"/>
          <w:szCs w:val="24"/>
        </w:rPr>
      </w:pPr>
      <w:r>
        <w:rPr>
          <w:sz w:val="24"/>
          <w:szCs w:val="24"/>
        </w:rPr>
        <w:t xml:space="preserve">Vi opplyser ikke navn eller identifiserende opplysninger på bildene. De som ser </w:t>
      </w:r>
      <w:r w:rsidR="00FA61CC">
        <w:rPr>
          <w:sz w:val="24"/>
          <w:szCs w:val="24"/>
        </w:rPr>
        <w:t>bildet,</w:t>
      </w:r>
      <w:r>
        <w:rPr>
          <w:sz w:val="24"/>
          <w:szCs w:val="24"/>
        </w:rPr>
        <w:t xml:space="preserve"> vet likevel dette.</w:t>
      </w:r>
    </w:p>
    <w:p w14:paraId="059BE1C0" w14:textId="77777777" w:rsidR="002E43F2" w:rsidRDefault="002E43F2" w:rsidP="002E43F2">
      <w:pPr>
        <w:pStyle w:val="Listeavsnitt"/>
        <w:rPr>
          <w:sz w:val="24"/>
          <w:szCs w:val="24"/>
        </w:rPr>
      </w:pPr>
    </w:p>
    <w:p w14:paraId="48302DD5" w14:textId="77777777" w:rsidR="002E43F2" w:rsidRDefault="002E43F2" w:rsidP="002E43F2">
      <w:pPr>
        <w:pStyle w:val="Listeavsnitt"/>
        <w:rPr>
          <w:sz w:val="24"/>
          <w:szCs w:val="24"/>
        </w:rPr>
      </w:pPr>
    </w:p>
    <w:p w14:paraId="7B5B2F39" w14:textId="77777777" w:rsidR="002E43F2" w:rsidRPr="00AE541D" w:rsidRDefault="002E43F2" w:rsidP="002E43F2">
      <w:pPr>
        <w:rPr>
          <w:b/>
        </w:rPr>
      </w:pPr>
      <w:r w:rsidRPr="00AE541D">
        <w:rPr>
          <w:b/>
        </w:rPr>
        <w:t>MENGDE</w:t>
      </w:r>
    </w:p>
    <w:p w14:paraId="742F9EA8" w14:textId="77777777" w:rsidR="002E43F2" w:rsidRDefault="002E43F2" w:rsidP="002E43F2">
      <w:r>
        <w:t>Vi skal ikke overdrive mengden med bilder. Det er viktig at fotograferingen ikke er gitt spesiell tillatelse om noe annet.</w:t>
      </w:r>
    </w:p>
    <w:p w14:paraId="61E68419" w14:textId="77777777" w:rsidR="002E43F2" w:rsidRDefault="002E43F2" w:rsidP="002E43F2">
      <w:pPr>
        <w:rPr>
          <w:b/>
        </w:rPr>
      </w:pPr>
      <w:r w:rsidRPr="00AE541D">
        <w:rPr>
          <w:b/>
        </w:rPr>
        <w:t>UTSTYR</w:t>
      </w:r>
    </w:p>
    <w:p w14:paraId="636690AA" w14:textId="77777777" w:rsidR="002E43F2" w:rsidRPr="00AE541D" w:rsidRDefault="002E43F2" w:rsidP="002E43F2">
      <w:r w:rsidRPr="00AE541D">
        <w:t>Det er bare barnehagens digitale verktøy</w:t>
      </w:r>
      <w:r>
        <w:t xml:space="preserve"> som benyttes til å ta bilder dersom det ikke er gitt spesiell tillatelse om noe annet.</w:t>
      </w:r>
    </w:p>
    <w:p w14:paraId="70C8C4F0" w14:textId="77777777" w:rsidR="002E43F2" w:rsidRDefault="002E43F2" w:rsidP="002E43F2">
      <w:r>
        <w:t>Vi er obs på at det er urovekkende enkelt å misbruke webkamera. Derfor lukker vi bærbare PC-er eller sperrer med teip ved behov.</w:t>
      </w:r>
    </w:p>
    <w:p w14:paraId="61381CB4" w14:textId="77777777" w:rsidR="002E43F2" w:rsidRDefault="002E43F2" w:rsidP="002E43F2">
      <w:pPr>
        <w:rPr>
          <w:b/>
        </w:rPr>
      </w:pPr>
      <w:r w:rsidRPr="00AE541D">
        <w:rPr>
          <w:b/>
        </w:rPr>
        <w:t>SLETTING AV BILDER</w:t>
      </w:r>
    </w:p>
    <w:p w14:paraId="40B2066C" w14:textId="77777777" w:rsidR="002E43F2" w:rsidRDefault="002E43F2" w:rsidP="002E43F2">
      <w:r>
        <w:t>Foreldre som gir samtykke for publisering for internt bruk, kan når som helst også kreve at enkeltbilder, video</w:t>
      </w:r>
      <w:r w:rsidR="006956F4">
        <w:t xml:space="preserve"> </w:t>
      </w:r>
      <w:r>
        <w:t>-</w:t>
      </w:r>
      <w:r w:rsidR="006956F4">
        <w:t xml:space="preserve"> </w:t>
      </w:r>
      <w:r>
        <w:t>eller film av eget barn fjernes. For at det skal være en reell mulighet for å trekke tilbake samtykke, skal det være mulig å trekke tilbake bilder som tidligere er delt med andre.</w:t>
      </w:r>
      <w:r w:rsidR="00E67A40">
        <w:t xml:space="preserve"> </w:t>
      </w:r>
    </w:p>
    <w:p w14:paraId="08AD3FB2" w14:textId="77777777" w:rsidR="002E43F2" w:rsidRDefault="002E43F2" w:rsidP="002E43F2">
      <w:pPr>
        <w:rPr>
          <w:b/>
        </w:rPr>
      </w:pPr>
      <w:r w:rsidRPr="00AE541D">
        <w:rPr>
          <w:b/>
        </w:rPr>
        <w:t>ANSVAR</w:t>
      </w:r>
    </w:p>
    <w:p w14:paraId="797136B3" w14:textId="77777777" w:rsidR="002E43F2" w:rsidRPr="00AE541D" w:rsidRDefault="002E43F2" w:rsidP="002E43F2">
      <w:r w:rsidRPr="00AE541D">
        <w:t xml:space="preserve">Det er </w:t>
      </w:r>
      <w:r>
        <w:t xml:space="preserve">_____________ (leder) som er behandlingsansvarlig i barnehagen og har det overordnede ansvaret for at barnehagens rutiner for bilder blir fulgt av alle ansatte. </w:t>
      </w:r>
    </w:p>
    <w:p w14:paraId="074C6339" w14:textId="77777777" w:rsidR="002E43F2" w:rsidRPr="00AE541D" w:rsidRDefault="002E43F2" w:rsidP="002E43F2">
      <w:pPr>
        <w:rPr>
          <w:b/>
        </w:rPr>
      </w:pPr>
    </w:p>
    <w:p w14:paraId="18872E4B" w14:textId="45A4C49F" w:rsidR="005E5342" w:rsidRDefault="005E5342" w:rsidP="005E5342">
      <w:pPr>
        <w:pStyle w:val="Brdtekst"/>
      </w:pPr>
      <w:bookmarkStart w:id="1" w:name="_Hlk9860701"/>
      <w:r w:rsidRPr="00B05C95">
        <w:rPr>
          <w:b/>
        </w:rPr>
        <w:t>INTERNETT OG VIDEO</w:t>
      </w:r>
      <w:r>
        <w:t xml:space="preserve">: </w:t>
      </w:r>
      <w:bookmarkEnd w:id="1"/>
      <w:r>
        <w:br/>
        <w:t xml:space="preserve">Bakketoppen Barnehage har internettside. I den forbindelse bruker vi situasjonsbilder av barna som er tatt på avstand. I tillegg har vi et </w:t>
      </w:r>
      <w:r w:rsidR="00FA61CC">
        <w:t>passord beskyttet</w:t>
      </w:r>
      <w:r>
        <w:t xml:space="preserve"> omrade som bare er </w:t>
      </w:r>
      <w:r>
        <w:lastRenderedPageBreak/>
        <w:t>tilgjengelig ved pålogging. P</w:t>
      </w:r>
      <w:r w:rsidR="00116B07">
        <w:t>å</w:t>
      </w:r>
      <w:r>
        <w:t xml:space="preserve"> dette området legger vi inn bilder av barna i billedalbum. Det knyttes ikke navn opp mot bilder.</w:t>
      </w:r>
    </w:p>
    <w:p w14:paraId="1507A9A6" w14:textId="77777777" w:rsidR="005E5342" w:rsidRDefault="005E5342" w:rsidP="005E5342">
      <w:pPr>
        <w:pStyle w:val="Brdtekst"/>
      </w:pPr>
      <w:r>
        <w:t>Noen avdelinger ønsker å bruke video til å dokumentere hverdagen til barna i barnehagen. Videoen kan for eksempel vises på foreldremøte eller at dere som foresatte kan få kopiere og ha som et minne.</w:t>
      </w:r>
    </w:p>
    <w:p w14:paraId="6203F3D5" w14:textId="77777777" w:rsidR="005E5342" w:rsidRDefault="005E5342" w:rsidP="005E5342">
      <w:pPr>
        <w:pStyle w:val="Brdtekst"/>
      </w:pPr>
      <w:r>
        <w:t>Vi tar ikke bilder som legges ut på internett eller video av barna uten skriftlig samtykke fra foresatte. Begge foreldre/foresatte må skrive under når begge har foreldreansvar for barnet.</w:t>
      </w:r>
    </w:p>
    <w:p w14:paraId="4CAE2ADD" w14:textId="77777777" w:rsidR="00116B07" w:rsidRDefault="00116B07">
      <w:pPr>
        <w:pStyle w:val="Brdtekst"/>
      </w:pPr>
    </w:p>
    <w:sectPr w:rsidR="00116B07">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9F91F6" w14:textId="77777777" w:rsidR="001A4EA7" w:rsidRDefault="001A4EA7">
      <w:pPr>
        <w:spacing w:after="0"/>
      </w:pPr>
      <w:r>
        <w:separator/>
      </w:r>
    </w:p>
  </w:endnote>
  <w:endnote w:type="continuationSeparator" w:id="0">
    <w:p w14:paraId="14EB9CAD" w14:textId="77777777" w:rsidR="001A4EA7" w:rsidRDefault="001A4E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D965A" w14:textId="77777777" w:rsidR="001A4EA7" w:rsidRDefault="001A4EA7">
      <w:r>
        <w:separator/>
      </w:r>
    </w:p>
  </w:footnote>
  <w:footnote w:type="continuationSeparator" w:id="0">
    <w:p w14:paraId="671982BE" w14:textId="77777777" w:rsidR="001A4EA7" w:rsidRDefault="001A4E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E0A9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3A30700"/>
    <w:multiLevelType w:val="multilevel"/>
    <w:tmpl w:val="E602A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ADA7CED"/>
    <w:multiLevelType w:val="hybridMultilevel"/>
    <w:tmpl w:val="AEB6011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2CD7"/>
    <w:rsid w:val="000D0B13"/>
    <w:rsid w:val="00116B07"/>
    <w:rsid w:val="001A4EA7"/>
    <w:rsid w:val="001B4A6C"/>
    <w:rsid w:val="002D73AD"/>
    <w:rsid w:val="002E43F2"/>
    <w:rsid w:val="002F76E2"/>
    <w:rsid w:val="0031000D"/>
    <w:rsid w:val="003246A7"/>
    <w:rsid w:val="004837E4"/>
    <w:rsid w:val="004D02A2"/>
    <w:rsid w:val="004D095F"/>
    <w:rsid w:val="004E29B3"/>
    <w:rsid w:val="00526A96"/>
    <w:rsid w:val="00590D07"/>
    <w:rsid w:val="00592B3C"/>
    <w:rsid w:val="005C5DA5"/>
    <w:rsid w:val="005E20B3"/>
    <w:rsid w:val="005E5342"/>
    <w:rsid w:val="006722AE"/>
    <w:rsid w:val="00681463"/>
    <w:rsid w:val="00685EF7"/>
    <w:rsid w:val="006956F4"/>
    <w:rsid w:val="006C6727"/>
    <w:rsid w:val="006C6B87"/>
    <w:rsid w:val="00704DFB"/>
    <w:rsid w:val="00784D58"/>
    <w:rsid w:val="007944A4"/>
    <w:rsid w:val="007A58B7"/>
    <w:rsid w:val="00834D2F"/>
    <w:rsid w:val="0085606E"/>
    <w:rsid w:val="008B35FD"/>
    <w:rsid w:val="008D6863"/>
    <w:rsid w:val="008E6B3A"/>
    <w:rsid w:val="008F7FEC"/>
    <w:rsid w:val="009E47BF"/>
    <w:rsid w:val="00A128F5"/>
    <w:rsid w:val="00A41C84"/>
    <w:rsid w:val="00AD6E47"/>
    <w:rsid w:val="00B05C95"/>
    <w:rsid w:val="00B86B75"/>
    <w:rsid w:val="00BC48D5"/>
    <w:rsid w:val="00C36279"/>
    <w:rsid w:val="00C37FF9"/>
    <w:rsid w:val="00C91B81"/>
    <w:rsid w:val="00D45FD7"/>
    <w:rsid w:val="00DA65FB"/>
    <w:rsid w:val="00E315A3"/>
    <w:rsid w:val="00E67A40"/>
    <w:rsid w:val="00EB4D28"/>
    <w:rsid w:val="00F334D1"/>
    <w:rsid w:val="00F63590"/>
    <w:rsid w:val="00FA61CC"/>
    <w:rsid w:val="00FE2C9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41722"/>
  <w15:docId w15:val="{C649EFD4-354A-4B34-8689-A04ECC2AE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lang w:val="nb-NO"/>
    </w:rPr>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eavsnitt">
    <w:name w:val="List Paragraph"/>
    <w:basedOn w:val="Normal"/>
    <w:uiPriority w:val="34"/>
    <w:qFormat/>
    <w:rsid w:val="002E43F2"/>
    <w:pPr>
      <w:spacing w:after="160" w:line="259" w:lineRule="auto"/>
      <w:ind w:left="720"/>
      <w:contextualSpacing/>
    </w:pPr>
    <w:rPr>
      <w:sz w:val="22"/>
      <w:szCs w:val="22"/>
    </w:rPr>
  </w:style>
  <w:style w:type="character" w:customStyle="1" w:styleId="BrdtekstTegn">
    <w:name w:val="Brødtekst Tegn"/>
    <w:basedOn w:val="Standardskriftforavsnitt"/>
    <w:link w:val="Brdtekst"/>
    <w:rsid w:val="00FE2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997017">
      <w:bodyDiv w:val="1"/>
      <w:marLeft w:val="0"/>
      <w:marRight w:val="0"/>
      <w:marTop w:val="0"/>
      <w:marBottom w:val="0"/>
      <w:divBdr>
        <w:top w:val="none" w:sz="0" w:space="0" w:color="auto"/>
        <w:left w:val="none" w:sz="0" w:space="0" w:color="auto"/>
        <w:bottom w:val="none" w:sz="0" w:space="0" w:color="auto"/>
        <w:right w:val="none" w:sz="0" w:space="0" w:color="auto"/>
      </w:divBdr>
    </w:div>
    <w:div w:id="1834953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16E09C-6338-4A6B-8A46-B38E72C83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045</Words>
  <Characters>5541</Characters>
  <Application>Microsoft Office Word</Application>
  <DocSecurity>0</DocSecurity>
  <Lines>46</Lines>
  <Paragraphs>13</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6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kketoppen Barnehage</dc:creator>
  <cp:lastModifiedBy>Bakketoppen Barnehage</cp:lastModifiedBy>
  <cp:revision>3</cp:revision>
  <dcterms:created xsi:type="dcterms:W3CDTF">2019-09-20T09:42:00Z</dcterms:created>
  <dcterms:modified xsi:type="dcterms:W3CDTF">2019-09-23T07:53:00Z</dcterms:modified>
</cp:coreProperties>
</file>